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한국어-korean"/>
      <w:r>
        <w:t xml:space="preserve">한국어</w:t>
      </w:r>
      <w:r>
        <w:t xml:space="preserve"> </w:t>
      </w:r>
      <w:r>
        <w:t xml:space="preserve">/ Korean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9Z</dcterms:created>
  <dcterms:modified xsi:type="dcterms:W3CDTF">2019-11-04T20:15:39Z</dcterms:modified>
</cp:coreProperties>
</file>